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EB6" w:rsidRPr="000207FD" w:rsidRDefault="00D725E0" w:rsidP="00452EB6">
      <w:pPr>
        <w:jc w:val="center"/>
        <w:rPr>
          <w:rFonts w:asciiTheme="majorHAnsi" w:eastAsia="Times New Roman" w:hAnsiTheme="majorHAnsi" w:cs="Calibri"/>
          <w:b/>
          <w:color w:val="000000"/>
          <w:sz w:val="28"/>
          <w:szCs w:val="20"/>
          <w:u w:val="single"/>
          <w:lang w:eastAsia="en-ZA"/>
        </w:rPr>
      </w:pPr>
      <w:r w:rsidRPr="00F64DFB">
        <w:rPr>
          <w:rFonts w:asciiTheme="majorHAnsi" w:eastAsia="Times New Roman" w:hAnsiTheme="majorHAnsi" w:cs="Calibri"/>
          <w:b/>
          <w:color w:val="000000"/>
          <w:sz w:val="28"/>
          <w:szCs w:val="20"/>
          <w:u w:val="single"/>
          <w:lang w:eastAsia="en-ZA"/>
        </w:rPr>
        <w:t>APPLIC</w:t>
      </w:r>
      <w:r w:rsidR="00656DD5" w:rsidRPr="00F64DFB">
        <w:rPr>
          <w:rFonts w:asciiTheme="majorHAnsi" w:eastAsia="Times New Roman" w:hAnsiTheme="majorHAnsi" w:cs="Calibri"/>
          <w:b/>
          <w:color w:val="000000"/>
          <w:sz w:val="28"/>
          <w:szCs w:val="20"/>
          <w:u w:val="single"/>
          <w:lang w:eastAsia="en-ZA"/>
        </w:rPr>
        <w:t>ATION FOR</w:t>
      </w:r>
      <w:r w:rsidR="00452EB6" w:rsidRPr="00F64DFB">
        <w:rPr>
          <w:rFonts w:asciiTheme="majorHAnsi" w:eastAsia="Times New Roman" w:hAnsiTheme="majorHAnsi" w:cs="Calibri"/>
          <w:b/>
          <w:color w:val="000000"/>
          <w:sz w:val="28"/>
          <w:szCs w:val="20"/>
          <w:u w:val="single"/>
          <w:lang w:eastAsia="en-ZA"/>
        </w:rPr>
        <w:t xml:space="preserve">            1 January 2020 MEMBERSHIP</w:t>
      </w:r>
      <w:r w:rsidR="00656DD5" w:rsidRPr="000207FD">
        <w:rPr>
          <w:rFonts w:asciiTheme="majorHAnsi" w:eastAsia="Times New Roman" w:hAnsiTheme="majorHAnsi" w:cs="Calibri"/>
          <w:b/>
          <w:color w:val="000000"/>
          <w:sz w:val="28"/>
          <w:szCs w:val="20"/>
          <w:lang w:eastAsia="en-ZA"/>
        </w:rPr>
        <w:t xml:space="preserve"> </w:t>
      </w:r>
      <w:r w:rsidR="00452EB6">
        <w:rPr>
          <w:rFonts w:asciiTheme="majorHAnsi" w:eastAsia="Times New Roman" w:hAnsiTheme="majorHAnsi" w:cs="Calibri"/>
          <w:b/>
          <w:color w:val="000000"/>
          <w:sz w:val="28"/>
          <w:szCs w:val="20"/>
          <w:lang w:eastAsia="en-ZA"/>
        </w:rPr>
        <w:tab/>
        <w:t xml:space="preserve">                    3</w:t>
      </w:r>
      <w:r w:rsidR="00452EB6" w:rsidRPr="000207FD">
        <w:rPr>
          <w:rFonts w:asciiTheme="majorHAnsi" w:eastAsia="Times New Roman" w:hAnsiTheme="majorHAnsi" w:cs="Calibri"/>
          <w:b/>
          <w:color w:val="000000"/>
          <w:sz w:val="28"/>
          <w:szCs w:val="20"/>
          <w:u w:val="single"/>
          <w:lang w:eastAsia="en-ZA"/>
        </w:rPr>
        <w:t>1 December 2020</w:t>
      </w:r>
    </w:p>
    <w:p w:rsidR="00AB765C" w:rsidRPr="000207FD" w:rsidRDefault="00AB765C" w:rsidP="00C35565">
      <w:pPr>
        <w:jc w:val="center"/>
        <w:rPr>
          <w:rFonts w:asciiTheme="majorHAnsi" w:eastAsia="Times New Roman" w:hAnsiTheme="majorHAnsi" w:cs="Calibri"/>
          <w:b/>
          <w:color w:val="000000"/>
          <w:sz w:val="28"/>
          <w:szCs w:val="20"/>
          <w:lang w:eastAsia="en-ZA"/>
        </w:rPr>
      </w:pPr>
    </w:p>
    <w:p w:rsidR="00AB765C" w:rsidRPr="00594EF3" w:rsidRDefault="00AB765C" w:rsidP="00C35565">
      <w:pPr>
        <w:jc w:val="center"/>
        <w:rPr>
          <w:rFonts w:asciiTheme="majorHAnsi" w:eastAsia="Times New Roman" w:hAnsiTheme="majorHAnsi" w:cs="Calibri"/>
          <w:color w:val="000000"/>
          <w:lang w:eastAsia="en-ZA"/>
        </w:rPr>
      </w:pPr>
    </w:p>
    <w:tbl>
      <w:tblPr>
        <w:tblStyle w:val="TableGrid"/>
        <w:tblW w:w="0" w:type="auto"/>
        <w:tblLook w:val="04A0"/>
      </w:tblPr>
      <w:tblGrid>
        <w:gridCol w:w="5364"/>
        <w:gridCol w:w="4621"/>
      </w:tblGrid>
      <w:tr w:rsidR="00AB765C" w:rsidRPr="00594EF3" w:rsidTr="00585C5E">
        <w:trPr>
          <w:trHeight w:val="20"/>
        </w:trPr>
        <w:tc>
          <w:tcPr>
            <w:tcW w:w="5364" w:type="dxa"/>
            <w:vAlign w:val="center"/>
          </w:tcPr>
          <w:p w:rsidR="00AB765C" w:rsidRPr="00594EF3" w:rsidRDefault="00AB765C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NAME:</w:t>
            </w:r>
          </w:p>
          <w:p w:rsidR="000207FD" w:rsidRPr="00452EB6" w:rsidRDefault="000207FD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  <w:tc>
          <w:tcPr>
            <w:tcW w:w="4621" w:type="dxa"/>
            <w:vAlign w:val="center"/>
          </w:tcPr>
          <w:p w:rsidR="00AB765C" w:rsidRPr="00594EF3" w:rsidRDefault="00AB765C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DATE OF BIRTH:</w:t>
            </w:r>
          </w:p>
        </w:tc>
      </w:tr>
      <w:tr w:rsidR="00AB765C" w:rsidRPr="00594EF3" w:rsidTr="00585C5E">
        <w:tc>
          <w:tcPr>
            <w:tcW w:w="5364" w:type="dxa"/>
            <w:vAlign w:val="center"/>
          </w:tcPr>
          <w:p w:rsidR="00AB765C" w:rsidRPr="00594EF3" w:rsidRDefault="00AB765C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SURNAME:</w:t>
            </w:r>
          </w:p>
        </w:tc>
        <w:tc>
          <w:tcPr>
            <w:tcW w:w="4621" w:type="dxa"/>
            <w:vAlign w:val="center"/>
          </w:tcPr>
          <w:p w:rsidR="00AB765C" w:rsidRPr="00594EF3" w:rsidRDefault="00AB765C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ID </w:t>
            </w:r>
            <w:r w:rsidR="000207FD"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NUMBER:</w:t>
            </w:r>
          </w:p>
          <w:p w:rsidR="000207FD" w:rsidRPr="00452EB6" w:rsidRDefault="000207FD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0"/>
        <w:tblW w:w="0" w:type="auto"/>
        <w:tblLook w:val="04A0"/>
      </w:tblPr>
      <w:tblGrid>
        <w:gridCol w:w="3860"/>
        <w:gridCol w:w="1504"/>
        <w:gridCol w:w="23"/>
        <w:gridCol w:w="1276"/>
        <w:gridCol w:w="272"/>
        <w:gridCol w:w="3050"/>
      </w:tblGrid>
      <w:tr w:rsidR="00CB2578" w:rsidRPr="00594EF3" w:rsidTr="00585C5E">
        <w:tc>
          <w:tcPr>
            <w:tcW w:w="5364" w:type="dxa"/>
            <w:gridSpan w:val="2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PHYSICAL ADDRESS:</w:t>
            </w:r>
          </w:p>
        </w:tc>
        <w:tc>
          <w:tcPr>
            <w:tcW w:w="4621" w:type="dxa"/>
            <w:gridSpan w:val="4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Tel No:</w:t>
            </w:r>
          </w:p>
          <w:p w:rsidR="00CB2578" w:rsidRPr="00452EB6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</w:tr>
      <w:tr w:rsidR="00CB2578" w:rsidRPr="00594EF3" w:rsidTr="00585C5E">
        <w:tc>
          <w:tcPr>
            <w:tcW w:w="5364" w:type="dxa"/>
            <w:gridSpan w:val="2"/>
          </w:tcPr>
          <w:p w:rsidR="00CB2578" w:rsidRPr="00594EF3" w:rsidRDefault="00CB2578" w:rsidP="00CB2578">
            <w:pPr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</w:p>
        </w:tc>
        <w:tc>
          <w:tcPr>
            <w:tcW w:w="4621" w:type="dxa"/>
            <w:gridSpan w:val="4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Cell:</w:t>
            </w:r>
          </w:p>
          <w:p w:rsidR="00CB2578" w:rsidRPr="00452EB6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</w:tr>
      <w:tr w:rsidR="00CB2578" w:rsidRPr="00594EF3" w:rsidTr="00585C5E">
        <w:tc>
          <w:tcPr>
            <w:tcW w:w="5364" w:type="dxa"/>
            <w:gridSpan w:val="2"/>
          </w:tcPr>
          <w:p w:rsidR="00CB2578" w:rsidRPr="00594EF3" w:rsidRDefault="00CB2578" w:rsidP="00CB2578">
            <w:pPr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</w:p>
        </w:tc>
        <w:tc>
          <w:tcPr>
            <w:tcW w:w="4621" w:type="dxa"/>
            <w:gridSpan w:val="4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</w:rPr>
            </w:pPr>
            <w:r w:rsidRPr="00594EF3">
              <w:rPr>
                <w:rFonts w:asciiTheme="majorHAnsi" w:hAnsiTheme="majorHAnsi"/>
              </w:rPr>
              <w:t>E MAIL ADDRESS:</w:t>
            </w:r>
          </w:p>
          <w:p w:rsidR="00CB2578" w:rsidRPr="00452EB6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</w:tr>
      <w:tr w:rsidR="00CB2578" w:rsidRPr="00594EF3" w:rsidTr="00585C5E">
        <w:tc>
          <w:tcPr>
            <w:tcW w:w="5364" w:type="dxa"/>
            <w:gridSpan w:val="2"/>
          </w:tcPr>
          <w:p w:rsidR="00CB2578" w:rsidRPr="00594EF3" w:rsidRDefault="00CB2578" w:rsidP="00CB2578">
            <w:pPr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SUBURB:</w:t>
            </w:r>
          </w:p>
        </w:tc>
        <w:tc>
          <w:tcPr>
            <w:tcW w:w="4621" w:type="dxa"/>
            <w:gridSpan w:val="4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ATHLETICS CLUB:</w:t>
            </w:r>
          </w:p>
          <w:p w:rsidR="00CB2578" w:rsidRPr="00452EB6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</w:tc>
      </w:tr>
      <w:tr w:rsidR="00CB2578" w:rsidRPr="00594EF3" w:rsidTr="00585C5E">
        <w:tc>
          <w:tcPr>
            <w:tcW w:w="5364" w:type="dxa"/>
            <w:gridSpan w:val="2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POSTAL CODE:</w:t>
            </w:r>
          </w:p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</w:p>
        </w:tc>
        <w:tc>
          <w:tcPr>
            <w:tcW w:w="4621" w:type="dxa"/>
            <w:gridSpan w:val="4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A.S.A.</w:t>
            </w:r>
            <w:r w:rsidRPr="00594EF3">
              <w:rPr>
                <w:rFonts w:asciiTheme="majorHAnsi" w:eastAsia="Times New Roman" w:hAnsiTheme="majorHAnsi" w:cs="Calibri"/>
                <w:b/>
                <w:color w:val="000000"/>
                <w:u w:val="single"/>
                <w:lang w:eastAsia="en-ZA"/>
              </w:rPr>
              <w:t>2020</w:t>
            </w: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 LICENCE No: W.P.A</w:t>
            </w:r>
          </w:p>
          <w:tbl>
            <w:tblPr>
              <w:tblStyle w:val="TableGrid"/>
              <w:tblW w:w="0" w:type="auto"/>
              <w:tblLook w:val="04A0"/>
            </w:tblPr>
            <w:tblGrid>
              <w:gridCol w:w="3879"/>
            </w:tblGrid>
            <w:tr w:rsidR="00CB2578" w:rsidRPr="00594EF3" w:rsidTr="003B7D15">
              <w:tc>
                <w:tcPr>
                  <w:tcW w:w="3879" w:type="dxa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</w:pPr>
                </w:p>
              </w:tc>
            </w:tr>
          </w:tbl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b/>
                <w:color w:val="000000"/>
                <w:lang w:eastAsia="en-ZA"/>
              </w:rPr>
              <w:t>(Leave blank if 2020 not available yet)</w:t>
            </w:r>
          </w:p>
        </w:tc>
      </w:tr>
      <w:tr w:rsidR="00CB2578" w:rsidRPr="00594EF3" w:rsidTr="00CB2578">
        <w:tc>
          <w:tcPr>
            <w:tcW w:w="9985" w:type="dxa"/>
            <w:gridSpan w:val="6"/>
          </w:tcPr>
          <w:p w:rsidR="00CB2578" w:rsidRPr="00452EB6" w:rsidRDefault="00CB2578" w:rsidP="00CB2578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4"/>
                <w:u w:val="single"/>
                <w:lang w:eastAsia="en-ZA"/>
              </w:rPr>
            </w:pPr>
          </w:p>
          <w:p w:rsidR="00CB2578" w:rsidRPr="00594EF3" w:rsidRDefault="00CB2578" w:rsidP="00CB2578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u w:val="single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b/>
                <w:bCs/>
                <w:color w:val="000000"/>
                <w:u w:val="single"/>
                <w:lang w:eastAsia="en-ZA"/>
              </w:rPr>
              <w:t>MEMBERSHIP FEES 2020</w:t>
            </w:r>
          </w:p>
        </w:tc>
      </w:tr>
      <w:tr w:rsidR="00CB2578" w:rsidRPr="00594EF3" w:rsidTr="00585C5E">
        <w:tc>
          <w:tcPr>
            <w:tcW w:w="5387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 xml:space="preserve">W.P.M.A.A </w:t>
            </w:r>
          </w:p>
        </w:tc>
        <w:tc>
          <w:tcPr>
            <w:tcW w:w="4598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R100               (COMPULSORY)</w:t>
            </w:r>
          </w:p>
        </w:tc>
      </w:tr>
      <w:tr w:rsidR="00CB2578" w:rsidRPr="00594EF3" w:rsidTr="00585C5E">
        <w:tc>
          <w:tcPr>
            <w:tcW w:w="5387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 xml:space="preserve">S.A.M.A </w:t>
            </w:r>
          </w:p>
        </w:tc>
        <w:tc>
          <w:tcPr>
            <w:tcW w:w="4598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R175               (COMPULSORY)</w:t>
            </w:r>
          </w:p>
        </w:tc>
      </w:tr>
      <w:tr w:rsidR="00CB2578" w:rsidRPr="00594EF3" w:rsidTr="00585C5E">
        <w:tc>
          <w:tcPr>
            <w:tcW w:w="5387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DONATION</w:t>
            </w:r>
          </w:p>
        </w:tc>
        <w:tc>
          <w:tcPr>
            <w:tcW w:w="4598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R</w:t>
            </w:r>
          </w:p>
        </w:tc>
      </w:tr>
      <w:tr w:rsidR="00CB2578" w:rsidRPr="00594EF3" w:rsidTr="00585C5E">
        <w:tc>
          <w:tcPr>
            <w:tcW w:w="5387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TOTAL</w:t>
            </w:r>
          </w:p>
        </w:tc>
        <w:tc>
          <w:tcPr>
            <w:tcW w:w="4598" w:type="dxa"/>
            <w:gridSpan w:val="3"/>
            <w:vAlign w:val="center"/>
          </w:tcPr>
          <w:p w:rsidR="00CB2578" w:rsidRPr="00594EF3" w:rsidRDefault="00CB2578" w:rsidP="00585C5E">
            <w:pPr>
              <w:jc w:val="left"/>
              <w:rPr>
                <w:rFonts w:asciiTheme="majorHAnsi" w:hAnsiTheme="majorHAnsi"/>
                <w:b/>
              </w:rPr>
            </w:pPr>
            <w:r w:rsidRPr="00594EF3">
              <w:rPr>
                <w:rFonts w:asciiTheme="majorHAnsi" w:hAnsiTheme="majorHAnsi"/>
                <w:b/>
              </w:rPr>
              <w:t>R</w:t>
            </w:r>
          </w:p>
        </w:tc>
      </w:tr>
      <w:tr w:rsidR="00CB2578" w:rsidRPr="00594EF3" w:rsidTr="00585C5E">
        <w:tc>
          <w:tcPr>
            <w:tcW w:w="9985" w:type="dxa"/>
            <w:gridSpan w:val="6"/>
            <w:vAlign w:val="center"/>
          </w:tcPr>
          <w:p w:rsidR="00CB2578" w:rsidRPr="00452EB6" w:rsidRDefault="00CB2578" w:rsidP="00585C5E">
            <w:pPr>
              <w:jc w:val="left"/>
              <w:rPr>
                <w:rFonts w:asciiTheme="majorHAnsi" w:hAnsiTheme="majorHAnsi"/>
                <w:b/>
                <w:bCs/>
                <w:sz w:val="14"/>
                <w:u w:val="single"/>
              </w:rPr>
            </w:pPr>
          </w:p>
          <w:p w:rsidR="00CB2578" w:rsidRPr="00594EF3" w:rsidRDefault="00CB2578" w:rsidP="00585C5E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Theme="majorHAnsi" w:hAnsiTheme="majorHAnsi"/>
                <w:b/>
                <w:u w:val="single"/>
              </w:rPr>
            </w:pPr>
            <w:r w:rsidRPr="00594EF3">
              <w:rPr>
                <w:rFonts w:asciiTheme="majorHAnsi" w:hAnsiTheme="majorHAnsi"/>
                <w:b/>
                <w:u w:val="single"/>
              </w:rPr>
              <w:t xml:space="preserve">Please try and avoid making a payment at a bank/ATM as bank charges are extremely high. </w:t>
            </w:r>
          </w:p>
          <w:p w:rsidR="00CB2578" w:rsidRPr="00594EF3" w:rsidRDefault="00CB2578" w:rsidP="00585C5E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Theme="majorHAnsi" w:hAnsiTheme="majorHAnsi"/>
                <w:b/>
                <w:bCs/>
                <w:u w:val="single"/>
              </w:rPr>
            </w:pPr>
            <w:r w:rsidRPr="00594EF3">
              <w:rPr>
                <w:rFonts w:asciiTheme="majorHAnsi" w:hAnsiTheme="majorHAnsi"/>
                <w:b/>
                <w:bCs/>
                <w:u w:val="single"/>
              </w:rPr>
              <w:t>For easier and safer processing, E.F.T would be the preferred payment method.</w:t>
            </w:r>
          </w:p>
          <w:p w:rsidR="00CB2578" w:rsidRPr="00594EF3" w:rsidRDefault="00CB2578" w:rsidP="00585C5E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Theme="majorHAnsi" w:hAnsiTheme="majorHAnsi"/>
              </w:rPr>
            </w:pPr>
            <w:r w:rsidRPr="00594EF3">
              <w:rPr>
                <w:rFonts w:asciiTheme="majorHAnsi" w:hAnsiTheme="majorHAnsi"/>
                <w:b/>
                <w:u w:val="single"/>
              </w:rPr>
              <w:t>Athletes are welcome to pay memberships fees in cash at all Leo Benning events.</w:t>
            </w:r>
          </w:p>
          <w:p w:rsidR="00CB2578" w:rsidRPr="00452EB6" w:rsidRDefault="00CB2578" w:rsidP="00585C5E">
            <w:pPr>
              <w:jc w:val="left"/>
              <w:rPr>
                <w:rFonts w:asciiTheme="majorHAnsi" w:hAnsiTheme="majorHAnsi"/>
                <w:sz w:val="14"/>
              </w:rPr>
            </w:pPr>
          </w:p>
        </w:tc>
      </w:tr>
      <w:tr w:rsidR="00CB2578" w:rsidRPr="00594EF3" w:rsidTr="00585C5E">
        <w:tc>
          <w:tcPr>
            <w:tcW w:w="3860" w:type="dxa"/>
            <w:vAlign w:val="center"/>
          </w:tcPr>
          <w:p w:rsidR="00CB2578" w:rsidRPr="00594EF3" w:rsidRDefault="00CB2578" w:rsidP="00585C5E">
            <w:pPr>
              <w:jc w:val="center"/>
              <w:rPr>
                <w:rFonts w:asciiTheme="majorHAnsi" w:hAnsiTheme="majorHAnsi"/>
              </w:rPr>
            </w:pPr>
            <w:r w:rsidRPr="00594EF3">
              <w:rPr>
                <w:rFonts w:asciiTheme="majorHAnsi" w:hAnsiTheme="majorHAnsi"/>
              </w:rPr>
              <w:t>EFT TRANSFER</w:t>
            </w:r>
          </w:p>
        </w:tc>
        <w:tc>
          <w:tcPr>
            <w:tcW w:w="3075" w:type="dxa"/>
            <w:gridSpan w:val="4"/>
            <w:vAlign w:val="center"/>
          </w:tcPr>
          <w:p w:rsidR="00CB2578" w:rsidRPr="00594EF3" w:rsidRDefault="00CB2578" w:rsidP="00585C5E">
            <w:pPr>
              <w:jc w:val="center"/>
              <w:rPr>
                <w:rFonts w:asciiTheme="majorHAnsi" w:hAnsiTheme="majorHAnsi"/>
              </w:rPr>
            </w:pPr>
            <w:r w:rsidRPr="00594EF3">
              <w:rPr>
                <w:rFonts w:asciiTheme="majorHAnsi" w:hAnsiTheme="majorHAnsi"/>
              </w:rPr>
              <w:t>CASH</w:t>
            </w:r>
          </w:p>
        </w:tc>
        <w:tc>
          <w:tcPr>
            <w:tcW w:w="3050" w:type="dxa"/>
          </w:tcPr>
          <w:p w:rsidR="00CB2578" w:rsidRPr="00594EF3" w:rsidRDefault="00CB2578" w:rsidP="00CB2578">
            <w:pPr>
              <w:rPr>
                <w:rFonts w:asciiTheme="majorHAnsi" w:hAnsiTheme="majorHAnsi"/>
              </w:rPr>
            </w:pPr>
            <w:r w:rsidRPr="00594EF3">
              <w:rPr>
                <w:rFonts w:asciiTheme="majorHAnsi" w:hAnsiTheme="majorHAnsi"/>
              </w:rPr>
              <w:t xml:space="preserve">BANK DEPOSIT </w:t>
            </w:r>
          </w:p>
          <w:p w:rsidR="00CB2578" w:rsidRPr="00594EF3" w:rsidRDefault="00CB2578" w:rsidP="00CB2578">
            <w:pPr>
              <w:rPr>
                <w:rFonts w:asciiTheme="majorHAnsi" w:hAnsiTheme="majorHAnsi"/>
              </w:rPr>
            </w:pPr>
            <w:r w:rsidRPr="00452EB6">
              <w:rPr>
                <w:rFonts w:asciiTheme="majorHAnsi" w:hAnsiTheme="majorHAnsi"/>
                <w:sz w:val="16"/>
              </w:rPr>
              <w:t>(</w:t>
            </w:r>
            <w:r w:rsidRPr="00452EB6">
              <w:rPr>
                <w:rFonts w:asciiTheme="majorHAnsi" w:hAnsiTheme="majorHAnsi"/>
                <w:b/>
                <w:sz w:val="16"/>
              </w:rPr>
              <w:t>PLEASE TRY TO AVOID</w:t>
            </w:r>
            <w:r w:rsidRPr="00452EB6">
              <w:rPr>
                <w:rFonts w:asciiTheme="majorHAnsi" w:hAnsiTheme="majorHAnsi"/>
                <w:sz w:val="16"/>
              </w:rPr>
              <w:t>)</w:t>
            </w:r>
          </w:p>
        </w:tc>
      </w:tr>
      <w:tr w:rsidR="00CB2578" w:rsidRPr="00594EF3" w:rsidTr="00585C5E">
        <w:tc>
          <w:tcPr>
            <w:tcW w:w="9985" w:type="dxa"/>
            <w:gridSpan w:val="6"/>
            <w:vAlign w:val="center"/>
          </w:tcPr>
          <w:p w:rsidR="00CB2578" w:rsidRPr="00CB2578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  <w:p w:rsidR="00CB2578" w:rsidRPr="00594EF3" w:rsidRDefault="00CB2578" w:rsidP="00585C5E">
            <w:pPr>
              <w:jc w:val="left"/>
              <w:rPr>
                <w:rFonts w:asciiTheme="majorHAnsi" w:eastAsia="Times New Roman" w:hAnsiTheme="majorHAnsi" w:cs="Calibri"/>
                <w:color w:val="000000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EXCO </w:t>
            </w:r>
            <w:r w:rsidRPr="00594EF3">
              <w:rPr>
                <w:rFonts w:asciiTheme="majorHAnsi" w:eastAsia="Times New Roman" w:hAnsiTheme="majorHAnsi" w:cs="Calibri"/>
                <w:noProof/>
                <w:color w:val="000000"/>
                <w:lang w:eastAsia="en-ZA"/>
              </w:rPr>
              <w:t>MEMBERS'</w:t>
            </w: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 SIGNATURE:</w:t>
            </w:r>
          </w:p>
        </w:tc>
      </w:tr>
      <w:tr w:rsidR="00CB2578" w:rsidRPr="00594EF3" w:rsidTr="00CB2578">
        <w:tc>
          <w:tcPr>
            <w:tcW w:w="9985" w:type="dxa"/>
            <w:gridSpan w:val="6"/>
          </w:tcPr>
          <w:p w:rsidR="00CB2578" w:rsidRPr="00CB2578" w:rsidRDefault="00CB2578" w:rsidP="00CB2578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4"/>
                <w:lang w:eastAsia="en-ZA"/>
              </w:rPr>
            </w:pPr>
          </w:p>
          <w:p w:rsidR="00CB2578" w:rsidRPr="00CB2578" w:rsidRDefault="00CB2578" w:rsidP="00CB2578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24"/>
                <w:u w:val="single"/>
                <w:lang w:eastAsia="en-ZA"/>
              </w:rPr>
            </w:pPr>
            <w:r w:rsidRPr="00CB2578">
              <w:rPr>
                <w:rFonts w:asciiTheme="majorHAnsi" w:eastAsia="Times New Roman" w:hAnsiTheme="majorHAnsi" w:cs="Calibri"/>
                <w:b/>
                <w:bCs/>
                <w:color w:val="000000"/>
                <w:sz w:val="24"/>
                <w:u w:val="single"/>
                <w:lang w:eastAsia="en-ZA"/>
              </w:rPr>
              <w:t>BANK DETAILS</w:t>
            </w:r>
          </w:p>
          <w:p w:rsidR="00CB2578" w:rsidRPr="00CB2578" w:rsidRDefault="00CB2578" w:rsidP="00CB2578">
            <w:pPr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2"/>
                <w:u w:val="single"/>
                <w:lang w:eastAsia="en-ZA"/>
              </w:rPr>
            </w:pPr>
          </w:p>
          <w:tbl>
            <w:tblPr>
              <w:tblStyle w:val="TableGrid"/>
              <w:tblW w:w="0" w:type="auto"/>
              <w:tblLook w:val="04A0"/>
            </w:tblPr>
            <w:tblGrid>
              <w:gridCol w:w="4892"/>
              <w:gridCol w:w="4867"/>
            </w:tblGrid>
            <w:tr w:rsidR="00CB2578" w:rsidRPr="00594EF3" w:rsidTr="00585C5E">
              <w:tc>
                <w:tcPr>
                  <w:tcW w:w="5225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</w:rPr>
                    <w:t>BANK:</w:t>
                  </w:r>
                </w:p>
              </w:tc>
              <w:tc>
                <w:tcPr>
                  <w:tcW w:w="5226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</w:rPr>
                    <w:t>ABSA</w:t>
                  </w:r>
                </w:p>
              </w:tc>
            </w:tr>
            <w:tr w:rsidR="00CB2578" w:rsidRPr="00594EF3" w:rsidTr="00585C5E">
              <w:tc>
                <w:tcPr>
                  <w:tcW w:w="5225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  <w:noProof/>
                    </w:rPr>
                    <w:t>BRANCH</w:t>
                  </w:r>
                  <w:r w:rsidRPr="00594EF3">
                    <w:rPr>
                      <w:rFonts w:asciiTheme="majorHAnsi" w:hAnsiTheme="majorHAnsi"/>
                    </w:rPr>
                    <w:t xml:space="preserve"> CODE:</w:t>
                  </w:r>
                </w:p>
              </w:tc>
              <w:tc>
                <w:tcPr>
                  <w:tcW w:w="5226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>502-110 (McIntyre Road, Parow)</w:t>
                  </w:r>
                </w:p>
              </w:tc>
            </w:tr>
            <w:tr w:rsidR="00CB2578" w:rsidRPr="00594EF3" w:rsidTr="00585C5E">
              <w:tc>
                <w:tcPr>
                  <w:tcW w:w="5225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</w:rPr>
                    <w:t>ACC No:</w:t>
                  </w:r>
                </w:p>
              </w:tc>
              <w:tc>
                <w:tcPr>
                  <w:tcW w:w="5226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>03 9017 9839</w:t>
                  </w:r>
                </w:p>
              </w:tc>
            </w:tr>
            <w:tr w:rsidR="00CB2578" w:rsidRPr="00594EF3" w:rsidTr="00585C5E">
              <w:tc>
                <w:tcPr>
                  <w:tcW w:w="5225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</w:rPr>
                    <w:t>ACC NAME:</w:t>
                  </w:r>
                </w:p>
              </w:tc>
              <w:tc>
                <w:tcPr>
                  <w:tcW w:w="5226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>Western Province Masters Athletics</w:t>
                  </w:r>
                </w:p>
              </w:tc>
            </w:tr>
            <w:tr w:rsidR="00CB2578" w:rsidRPr="00594EF3" w:rsidTr="00585C5E">
              <w:tc>
                <w:tcPr>
                  <w:tcW w:w="5225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hAnsiTheme="majorHAnsi"/>
                      <w:noProof/>
                    </w:rPr>
                    <w:t>REFERENCE</w:t>
                  </w:r>
                  <w:r w:rsidRPr="00594EF3">
                    <w:rPr>
                      <w:rFonts w:asciiTheme="majorHAnsi" w:hAnsiTheme="majorHAnsi"/>
                    </w:rPr>
                    <w:t>:</w:t>
                  </w:r>
                </w:p>
              </w:tc>
              <w:tc>
                <w:tcPr>
                  <w:tcW w:w="5226" w:type="dxa"/>
                  <w:vAlign w:val="center"/>
                </w:tcPr>
                <w:p w:rsidR="00CB2578" w:rsidRPr="00594EF3" w:rsidRDefault="00CB2578" w:rsidP="00F64DFB">
                  <w:pPr>
                    <w:framePr w:hSpace="180" w:wrap="around" w:vAnchor="text" w:hAnchor="margin" w:y="30"/>
                    <w:jc w:val="left"/>
                    <w:rPr>
                      <w:rFonts w:asciiTheme="majorHAnsi" w:hAnsiTheme="majorHAnsi"/>
                    </w:rPr>
                  </w:pPr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>Your Name &amp; Surname</w:t>
                  </w:r>
                </w:p>
              </w:tc>
            </w:tr>
          </w:tbl>
          <w:p w:rsidR="00CB2578" w:rsidRPr="00594EF3" w:rsidRDefault="00CB2578" w:rsidP="00CB2578">
            <w:pPr>
              <w:rPr>
                <w:rFonts w:asciiTheme="majorHAnsi" w:hAnsiTheme="majorHAnsi"/>
              </w:rPr>
            </w:pPr>
          </w:p>
        </w:tc>
      </w:tr>
      <w:tr w:rsidR="00CB2578" w:rsidRPr="00594EF3" w:rsidTr="00585C5E">
        <w:tc>
          <w:tcPr>
            <w:tcW w:w="9985" w:type="dxa"/>
            <w:gridSpan w:val="6"/>
            <w:vAlign w:val="center"/>
          </w:tcPr>
          <w:p w:rsidR="00CB2578" w:rsidRPr="00452EB6" w:rsidRDefault="00CB2578" w:rsidP="00585C5E">
            <w:pPr>
              <w:jc w:val="center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  <w:p w:rsidR="00CB2578" w:rsidRPr="00594EF3" w:rsidRDefault="00CB2578" w:rsidP="00585C5E">
            <w:pPr>
              <w:jc w:val="center"/>
              <w:rPr>
                <w:rFonts w:asciiTheme="majorHAnsi" w:eastAsia="Times New Roman" w:hAnsiTheme="majorHAnsi" w:cs="Calibri"/>
                <w:color w:val="000000"/>
                <w:u w:val="single"/>
                <w:lang w:eastAsia="en-ZA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*</w:t>
            </w:r>
            <w:r w:rsidRPr="00594EF3">
              <w:rPr>
                <w:rFonts w:asciiTheme="majorHAnsi" w:eastAsia="Times New Roman" w:hAnsiTheme="majorHAnsi" w:cs="Calibri"/>
                <w:b/>
                <w:color w:val="000000"/>
                <w:u w:val="single"/>
                <w:lang w:eastAsia="en-ZA"/>
              </w:rPr>
              <w:t>APPLICATION MUST BE ACCOMPANIED BY  POP &amp; A COPY OF YOUR ID/PASSPORT</w:t>
            </w:r>
          </w:p>
        </w:tc>
      </w:tr>
      <w:tr w:rsidR="00CB2578" w:rsidRPr="00594EF3" w:rsidTr="00585C5E">
        <w:tc>
          <w:tcPr>
            <w:tcW w:w="9985" w:type="dxa"/>
            <w:gridSpan w:val="6"/>
            <w:vAlign w:val="center"/>
          </w:tcPr>
          <w:p w:rsidR="00CB2578" w:rsidRPr="00CB2578" w:rsidRDefault="00CB2578" w:rsidP="00585C5E">
            <w:pPr>
              <w:jc w:val="center"/>
              <w:rPr>
                <w:rFonts w:asciiTheme="majorHAnsi" w:eastAsia="Times New Roman" w:hAnsiTheme="majorHAnsi" w:cs="Calibri"/>
                <w:color w:val="000000"/>
                <w:sz w:val="14"/>
                <w:lang w:eastAsia="en-ZA"/>
              </w:rPr>
            </w:pPr>
          </w:p>
          <w:p w:rsidR="00CB2578" w:rsidRPr="00CB2578" w:rsidRDefault="00CB2578" w:rsidP="00585C5E">
            <w:pPr>
              <w:jc w:val="center"/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*</w:t>
            </w:r>
            <w:r w:rsidRPr="00594EF3">
              <w:rPr>
                <w:rFonts w:asciiTheme="majorHAnsi" w:eastAsia="Times New Roman" w:hAnsiTheme="majorHAnsi" w:cs="Calibri"/>
                <w:b/>
                <w:color w:val="000000"/>
                <w:lang w:eastAsia="en-ZA"/>
              </w:rPr>
              <w:t xml:space="preserve">PLEASE RETURN A.S.A.P </w:t>
            </w:r>
            <w:r w:rsidRPr="00594EF3">
              <w:rPr>
                <w:rFonts w:asciiTheme="majorHAnsi" w:eastAsia="Times New Roman" w:hAnsiTheme="majorHAnsi" w:cs="Calibri"/>
                <w:b/>
                <w:noProof/>
                <w:color w:val="000000"/>
                <w:lang w:eastAsia="en-ZA"/>
              </w:rPr>
              <w:t>TO:</w:t>
            </w:r>
            <w:r w:rsidRPr="00594EF3">
              <w:rPr>
                <w:rFonts w:asciiTheme="majorHAnsi" w:eastAsia="Times New Roman" w:hAnsiTheme="majorHAnsi" w:cs="Calibri"/>
                <w:b/>
                <w:color w:val="000000"/>
                <w:lang w:eastAsia="en-ZA"/>
              </w:rPr>
              <w:t xml:space="preserve"> </w:t>
            </w:r>
            <w:hyperlink r:id="rId8" w:history="1">
              <w:r w:rsidRPr="00594EF3">
                <w:rPr>
                  <w:rStyle w:val="Hyperlink"/>
                  <w:rFonts w:asciiTheme="majorHAnsi" w:eastAsia="Times New Roman" w:hAnsiTheme="majorHAnsi" w:cs="Calibri"/>
                  <w:b/>
                  <w:color w:val="auto"/>
                  <w:u w:val="none"/>
                  <w:lang w:eastAsia="en-ZA"/>
                </w:rPr>
                <w:t>wpamasters@gmail.com</w:t>
              </w:r>
            </w:hyperlink>
          </w:p>
          <w:tbl>
            <w:tblPr>
              <w:tblStyle w:val="TableGrid"/>
              <w:tblW w:w="0" w:type="auto"/>
              <w:tblLook w:val="04A0"/>
            </w:tblPr>
            <w:tblGrid>
              <w:gridCol w:w="9634"/>
            </w:tblGrid>
            <w:tr w:rsidR="00CB2578" w:rsidTr="00474D0E">
              <w:tc>
                <w:tcPr>
                  <w:tcW w:w="9634" w:type="dxa"/>
                </w:tcPr>
                <w:p w:rsidR="00CB2578" w:rsidRPr="00CB2578" w:rsidRDefault="00CB2578" w:rsidP="00F64DFB">
                  <w:pPr>
                    <w:framePr w:hSpace="180" w:wrap="around" w:vAnchor="text" w:hAnchor="margin" w:y="30"/>
                    <w:jc w:val="center"/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</w:pPr>
                  <w:r w:rsidRPr="00594EF3">
                    <w:rPr>
                      <w:rFonts w:asciiTheme="majorHAnsi" w:hAnsiTheme="majorHAnsi"/>
                    </w:rPr>
                    <w:t>*</w:t>
                  </w:r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 xml:space="preserve"> For any inquiries: </w:t>
                  </w:r>
                  <w:proofErr w:type="spellStart"/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>Leza</w:t>
                  </w:r>
                  <w:proofErr w:type="spellEnd"/>
                  <w:r w:rsidRPr="00594EF3">
                    <w:rPr>
                      <w:rFonts w:asciiTheme="majorHAnsi" w:eastAsia="Times New Roman" w:hAnsiTheme="majorHAnsi" w:cs="Calibri"/>
                      <w:color w:val="000000"/>
                      <w:lang w:eastAsia="en-ZA"/>
                    </w:rPr>
                    <w:t xml:space="preserve"> Buckle</w:t>
                  </w:r>
                </w:p>
              </w:tc>
            </w:tr>
          </w:tbl>
          <w:p w:rsidR="00CB2578" w:rsidRPr="00CB2578" w:rsidRDefault="00CB2578" w:rsidP="00585C5E">
            <w:pPr>
              <w:jc w:val="center"/>
              <w:rPr>
                <w:rFonts w:asciiTheme="majorHAnsi" w:hAnsiTheme="majorHAnsi"/>
                <w:sz w:val="14"/>
              </w:rPr>
            </w:pPr>
          </w:p>
        </w:tc>
      </w:tr>
      <w:tr w:rsidR="00CB2578" w:rsidRPr="00594EF3" w:rsidTr="00585C5E">
        <w:tc>
          <w:tcPr>
            <w:tcW w:w="3860" w:type="dxa"/>
            <w:vAlign w:val="center"/>
          </w:tcPr>
          <w:p w:rsidR="00CB2578" w:rsidRPr="00594EF3" w:rsidRDefault="00CB2578" w:rsidP="00585C5E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CELL: </w:t>
            </w: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072 182 7723</w:t>
            </w:r>
          </w:p>
        </w:tc>
        <w:tc>
          <w:tcPr>
            <w:tcW w:w="2803" w:type="dxa"/>
            <w:gridSpan w:val="3"/>
            <w:vAlign w:val="center"/>
          </w:tcPr>
          <w:p w:rsidR="00CB2578" w:rsidRPr="00594EF3" w:rsidRDefault="00CB2578" w:rsidP="00585C5E">
            <w:pPr>
              <w:jc w:val="center"/>
              <w:rPr>
                <w:rFonts w:asciiTheme="majorHAnsi" w:hAnsiTheme="majorHAnsi"/>
              </w:rPr>
            </w:pPr>
            <w:r w:rsidRPr="00594EF3">
              <w:rPr>
                <w:rFonts w:asciiTheme="majorHAnsi" w:eastAsia="Times New Roman" w:hAnsiTheme="majorHAnsi" w:cs="Calibri"/>
                <w:color w:val="000000"/>
                <w:lang w:eastAsia="en-ZA"/>
              </w:rPr>
              <w:t>Fax: 0864479614</w:t>
            </w:r>
          </w:p>
        </w:tc>
        <w:tc>
          <w:tcPr>
            <w:tcW w:w="3322" w:type="dxa"/>
            <w:gridSpan w:val="2"/>
            <w:vAlign w:val="center"/>
          </w:tcPr>
          <w:p w:rsidR="00CB2578" w:rsidRPr="00452EB6" w:rsidRDefault="00CB2578" w:rsidP="00585C5E">
            <w:pPr>
              <w:jc w:val="center"/>
            </w:pPr>
            <w:r>
              <w:rPr>
                <w:rFonts w:asciiTheme="majorHAnsi" w:eastAsia="Times New Roman" w:hAnsiTheme="majorHAnsi" w:cs="Calibri"/>
                <w:color w:val="000000"/>
                <w:lang w:eastAsia="en-ZA"/>
              </w:rPr>
              <w:t xml:space="preserve">Email: </w:t>
            </w:r>
            <w:hyperlink r:id="rId9" w:history="1">
              <w:r w:rsidRPr="00CB2578">
                <w:rPr>
                  <w:rStyle w:val="Hyperlink"/>
                  <w:rFonts w:asciiTheme="majorHAnsi" w:eastAsia="Times New Roman" w:hAnsiTheme="majorHAnsi" w:cs="Calibri"/>
                  <w:color w:val="auto"/>
                  <w:u w:val="none"/>
                  <w:lang w:eastAsia="en-ZA"/>
                </w:rPr>
                <w:t>wpamasters@gmail.com</w:t>
              </w:r>
            </w:hyperlink>
          </w:p>
        </w:tc>
      </w:tr>
    </w:tbl>
    <w:p w:rsidR="00CB2578" w:rsidRDefault="00CB2578" w:rsidP="00EB1008">
      <w:pPr>
        <w:rPr>
          <w:rFonts w:asciiTheme="majorHAnsi" w:hAnsiTheme="majorHAnsi"/>
          <w:b/>
          <w:sz w:val="14"/>
          <w:szCs w:val="20"/>
          <w:u w:val="single"/>
        </w:rPr>
      </w:pPr>
    </w:p>
    <w:p w:rsidR="00EB1008" w:rsidRDefault="00EB1008" w:rsidP="00585C5E">
      <w:pPr>
        <w:jc w:val="left"/>
        <w:rPr>
          <w:rFonts w:asciiTheme="majorHAnsi" w:hAnsiTheme="majorHAnsi"/>
          <w:b/>
          <w:sz w:val="20"/>
          <w:szCs w:val="17"/>
          <w:u w:val="single"/>
        </w:rPr>
      </w:pPr>
      <w:r w:rsidRPr="00585C5E">
        <w:rPr>
          <w:rFonts w:asciiTheme="majorHAnsi" w:hAnsiTheme="majorHAnsi"/>
          <w:b/>
          <w:sz w:val="20"/>
          <w:szCs w:val="17"/>
          <w:u w:val="single"/>
        </w:rPr>
        <w:t>Important information:</w:t>
      </w:r>
    </w:p>
    <w:p w:rsidR="00585C5E" w:rsidRPr="00585C5E" w:rsidRDefault="00585C5E" w:rsidP="00585C5E">
      <w:pPr>
        <w:jc w:val="left"/>
        <w:rPr>
          <w:rFonts w:asciiTheme="majorHAnsi" w:hAnsiTheme="majorHAnsi"/>
          <w:b/>
          <w:sz w:val="10"/>
          <w:szCs w:val="17"/>
          <w:u w:val="single"/>
        </w:rPr>
      </w:pPr>
    </w:p>
    <w:p w:rsidR="00DE3996" w:rsidRPr="00474D0E" w:rsidRDefault="00EB1008" w:rsidP="00585C5E">
      <w:pPr>
        <w:rPr>
          <w:rFonts w:asciiTheme="majorHAnsi" w:eastAsia="Times New Roman" w:hAnsiTheme="majorHAnsi" w:cstheme="minorHAnsi"/>
          <w:sz w:val="17"/>
          <w:szCs w:val="17"/>
          <w:lang w:eastAsia="en-ZA"/>
        </w:rPr>
      </w:pPr>
      <w:r w:rsidRPr="00474D0E">
        <w:rPr>
          <w:rFonts w:asciiTheme="majorHAnsi" w:eastAsia="Times New Roman" w:hAnsiTheme="majorHAnsi" w:cstheme="minorHAnsi"/>
          <w:bCs/>
          <w:sz w:val="17"/>
          <w:szCs w:val="17"/>
          <w:u w:val="single"/>
          <w:bdr w:val="none" w:sz="0" w:space="0" w:color="auto" w:frame="1"/>
          <w:lang w:eastAsia="en-ZA"/>
        </w:rPr>
        <w:t>ANNUAL SUBSCRIPTIONS</w:t>
      </w:r>
      <w:r w:rsidRPr="00474D0E">
        <w:rPr>
          <w:rFonts w:asciiTheme="majorHAnsi" w:eastAsia="Times New Roman" w:hAnsiTheme="majorHAnsi" w:cstheme="minorHAnsi"/>
          <w:b/>
          <w:bCs/>
          <w:sz w:val="17"/>
          <w:szCs w:val="17"/>
          <w:bdr w:val="none" w:sz="0" w:space="0" w:color="auto" w:frame="1"/>
          <w:lang w:eastAsia="en-ZA"/>
        </w:rPr>
        <w:t xml:space="preserve">: </w:t>
      </w:r>
    </w:p>
    <w:p w:rsidR="00DE3996" w:rsidRPr="00452EB6" w:rsidRDefault="00EB1008" w:rsidP="00585C5E">
      <w:pPr>
        <w:pStyle w:val="ListParagraph"/>
        <w:numPr>
          <w:ilvl w:val="2"/>
          <w:numId w:val="4"/>
        </w:numPr>
        <w:ind w:left="360"/>
        <w:rPr>
          <w:rFonts w:asciiTheme="majorHAnsi" w:eastAsia="Times New Roman" w:hAnsiTheme="majorHAnsi" w:cstheme="minorHAnsi"/>
          <w:sz w:val="17"/>
          <w:szCs w:val="17"/>
          <w:lang w:eastAsia="en-ZA"/>
        </w:rPr>
      </w:pP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Each member, with the exception of Life Members, shall pay an annual subscription, the amount </w:t>
      </w:r>
      <w:r w:rsidR="00DE3996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of amount</w:t>
      </w:r>
      <w:r w:rsidR="00B032A0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R275</w:t>
      </w:r>
      <w:r w:rsidR="00DE3996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as set out in the above application </w:t>
      </w:r>
    </w:p>
    <w:p w:rsidR="00EB1008" w:rsidRPr="00452EB6" w:rsidRDefault="00EB1008" w:rsidP="00585C5E">
      <w:pPr>
        <w:pStyle w:val="ListParagraph"/>
        <w:numPr>
          <w:ilvl w:val="2"/>
          <w:numId w:val="4"/>
        </w:numPr>
        <w:ind w:left="360"/>
        <w:rPr>
          <w:rFonts w:asciiTheme="majorHAnsi" w:eastAsia="Times New Roman" w:hAnsiTheme="majorHAnsi" w:cstheme="minorHAnsi"/>
          <w:sz w:val="17"/>
          <w:szCs w:val="17"/>
          <w:lang w:eastAsia="en-ZA"/>
        </w:rPr>
      </w:pP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Subscriptions shall be due annually, in advance form </w:t>
      </w:r>
      <w:r w:rsidRPr="00585C5E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the </w:t>
      </w:r>
      <w:r w:rsidRPr="00585C5E">
        <w:rPr>
          <w:rFonts w:asciiTheme="majorHAnsi" w:eastAsia="Times New Roman" w:hAnsiTheme="majorHAnsi" w:cstheme="minorHAnsi"/>
          <w:sz w:val="17"/>
          <w:szCs w:val="17"/>
          <w:u w:val="single"/>
          <w:lang w:eastAsia="en-ZA"/>
        </w:rPr>
        <w:t>1st day of January each year</w:t>
      </w:r>
      <w:r w:rsidRPr="00585C5E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. </w:t>
      </w:r>
      <w:r w:rsidR="00B032A0" w:rsidRPr="00585C5E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 </w:t>
      </w:r>
      <w:r w:rsidRPr="00585C5E">
        <w:rPr>
          <w:rFonts w:asciiTheme="majorHAnsi" w:eastAsia="Times New Roman" w:hAnsiTheme="majorHAnsi" w:cstheme="minorHAnsi"/>
          <w:sz w:val="17"/>
          <w:szCs w:val="17"/>
          <w:lang w:eastAsia="en-ZA"/>
        </w:rPr>
        <w:t>A defaulting</w:t>
      </w: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member shall forfeit his membership and privilege.</w:t>
      </w:r>
    </w:p>
    <w:p w:rsidR="00DE3996" w:rsidRPr="00452EB6" w:rsidRDefault="00DE3996" w:rsidP="00585C5E">
      <w:pPr>
        <w:ind w:left="-360" w:firstLine="360"/>
        <w:rPr>
          <w:rFonts w:asciiTheme="majorHAnsi" w:eastAsia="Times New Roman" w:hAnsiTheme="majorHAnsi" w:cstheme="minorHAnsi"/>
          <w:sz w:val="17"/>
          <w:szCs w:val="17"/>
          <w:lang w:eastAsia="en-ZA"/>
        </w:rPr>
      </w:pP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Default:</w:t>
      </w:r>
    </w:p>
    <w:p w:rsidR="00DE3996" w:rsidRPr="00452EB6" w:rsidRDefault="00DE3996" w:rsidP="00585C5E">
      <w:pPr>
        <w:pStyle w:val="ListParagraph"/>
        <w:numPr>
          <w:ilvl w:val="0"/>
          <w:numId w:val="2"/>
        </w:numPr>
        <w:ind w:left="360"/>
        <w:rPr>
          <w:rFonts w:asciiTheme="majorHAnsi" w:eastAsia="Times New Roman" w:hAnsiTheme="majorHAnsi" w:cstheme="minorHAnsi"/>
          <w:sz w:val="17"/>
          <w:szCs w:val="17"/>
          <w:lang w:eastAsia="en-ZA"/>
        </w:rPr>
      </w:pP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As stipulated on the WPA website, </w:t>
      </w:r>
      <w:r w:rsidR="00594EF3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in the</w:t>
      </w: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Master’s section: Criteria for Provincial &amp; Nation</w:t>
      </w:r>
      <w:r w:rsidR="00F02BF4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al Colours will only become e</w:t>
      </w: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ffective from date of membership’s description.  </w:t>
      </w:r>
    </w:p>
    <w:p w:rsidR="00EB1008" w:rsidRPr="00452EB6" w:rsidRDefault="00DE3996" w:rsidP="00585C5E">
      <w:pPr>
        <w:pStyle w:val="ListParagraph"/>
        <w:numPr>
          <w:ilvl w:val="0"/>
          <w:numId w:val="2"/>
        </w:numPr>
        <w:ind w:left="360" w:right="543"/>
        <w:rPr>
          <w:rFonts w:asciiTheme="majorHAnsi" w:eastAsia="Times New Roman" w:hAnsiTheme="majorHAnsi" w:cstheme="minorHAnsi"/>
          <w:sz w:val="17"/>
          <w:szCs w:val="17"/>
          <w:u w:val="single"/>
          <w:lang w:eastAsia="en-ZA"/>
        </w:rPr>
      </w:pP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If</w:t>
      </w:r>
      <w:r w:rsidR="00EB1008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subscription </w:t>
      </w:r>
      <w:r w:rsidR="00EB1008" w:rsidRPr="00452EB6">
        <w:rPr>
          <w:rFonts w:asciiTheme="majorHAnsi" w:eastAsia="Times New Roman" w:hAnsiTheme="majorHAnsi" w:cstheme="minorHAnsi"/>
          <w:noProof/>
          <w:sz w:val="17"/>
          <w:szCs w:val="17"/>
          <w:lang w:eastAsia="en-ZA"/>
        </w:rPr>
        <w:t>has</w:t>
      </w:r>
      <w:r w:rsidR="00EB1008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not been </w:t>
      </w:r>
      <w:r w:rsidR="00EB1008" w:rsidRPr="00452EB6">
        <w:rPr>
          <w:rFonts w:asciiTheme="majorHAnsi" w:eastAsia="Times New Roman" w:hAnsiTheme="majorHAnsi" w:cstheme="minorHAnsi"/>
          <w:noProof/>
          <w:sz w:val="17"/>
          <w:szCs w:val="17"/>
          <w:lang w:eastAsia="en-ZA"/>
        </w:rPr>
        <w:t>paid</w:t>
      </w:r>
      <w:r w:rsidR="00EB1008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 up on the day a qualifying standard or record have been met, </w:t>
      </w:r>
      <w:r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 xml:space="preserve">it would not </w:t>
      </w:r>
      <w:r w:rsidR="00EB1008" w:rsidRPr="00452EB6">
        <w:rPr>
          <w:rFonts w:asciiTheme="majorHAnsi" w:eastAsia="Times New Roman" w:hAnsiTheme="majorHAnsi" w:cstheme="minorHAnsi"/>
          <w:sz w:val="17"/>
          <w:szCs w:val="17"/>
          <w:lang w:eastAsia="en-ZA"/>
        </w:rPr>
        <w:t>be recognized.</w:t>
      </w:r>
    </w:p>
    <w:p w:rsidR="002811C5" w:rsidRPr="00452EB6" w:rsidRDefault="002811C5" w:rsidP="00585C5E">
      <w:pPr>
        <w:ind w:left="-360"/>
        <w:rPr>
          <w:rFonts w:asciiTheme="majorHAnsi" w:eastAsia="Times New Roman" w:hAnsiTheme="majorHAnsi" w:cstheme="minorHAnsi"/>
          <w:sz w:val="14"/>
          <w:szCs w:val="20"/>
          <w:u w:val="single"/>
          <w:lang w:eastAsia="en-ZA"/>
        </w:rPr>
      </w:pPr>
    </w:p>
    <w:p w:rsidR="00D725E0" w:rsidRPr="00CB2578" w:rsidRDefault="002811C5" w:rsidP="002811C5">
      <w:pPr>
        <w:jc w:val="center"/>
        <w:rPr>
          <w:rFonts w:asciiTheme="majorHAnsi" w:hAnsiTheme="majorHAnsi"/>
          <w:sz w:val="14"/>
          <w:szCs w:val="20"/>
        </w:rPr>
      </w:pPr>
      <w:r w:rsidRPr="00CB2578">
        <w:rPr>
          <w:rFonts w:asciiTheme="majorHAnsi" w:hAnsiTheme="majorHAnsi"/>
          <w:sz w:val="14"/>
          <w:szCs w:val="20"/>
        </w:rPr>
        <w:t>-------------------------------------------</w:t>
      </w:r>
    </w:p>
    <w:sectPr w:rsidR="00D725E0" w:rsidRPr="00CB2578" w:rsidSect="00896D12">
      <w:headerReference w:type="default" r:id="rId10"/>
      <w:pgSz w:w="11906" w:h="16838"/>
      <w:pgMar w:top="720" w:right="12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373E" w:rsidRDefault="0072373E" w:rsidP="003B3977">
      <w:r>
        <w:separator/>
      </w:r>
    </w:p>
  </w:endnote>
  <w:endnote w:type="continuationSeparator" w:id="0">
    <w:p w:rsidR="0072373E" w:rsidRDefault="0072373E" w:rsidP="003B39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373E" w:rsidRDefault="0072373E" w:rsidP="003B3977">
      <w:r>
        <w:separator/>
      </w:r>
    </w:p>
  </w:footnote>
  <w:footnote w:type="continuationSeparator" w:id="0">
    <w:p w:rsidR="0072373E" w:rsidRDefault="0072373E" w:rsidP="003B397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DD5" w:rsidRDefault="00CB2578" w:rsidP="00CB2578">
    <w:pPr>
      <w:jc w:val="center"/>
      <w:rPr>
        <w:rFonts w:ascii="Calibri" w:eastAsia="Times New Roman" w:hAnsi="Calibri" w:cs="Calibri"/>
        <w:b/>
        <w:bCs/>
        <w:color w:val="000000"/>
        <w:sz w:val="32"/>
        <w:szCs w:val="32"/>
        <w:lang w:eastAsia="en-ZA"/>
      </w:rPr>
    </w:pPr>
    <w:r>
      <w:rPr>
        <w:rFonts w:ascii="Calibri" w:eastAsia="Times New Roman" w:hAnsi="Calibri" w:cs="Calibri"/>
        <w:b/>
        <w:bCs/>
        <w:noProof/>
        <w:color w:val="000000"/>
        <w:sz w:val="32"/>
        <w:szCs w:val="32"/>
        <w:lang w:eastAsia="en-Z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153920</wp:posOffset>
          </wp:positionH>
          <wp:positionV relativeFrom="paragraph">
            <wp:posOffset>-139700</wp:posOffset>
          </wp:positionV>
          <wp:extent cx="2327910" cy="1016000"/>
          <wp:effectExtent l="95250" t="76200" r="91440" b="69850"/>
          <wp:wrapTight wrapText="bothSides">
            <wp:wrapPolygon edited="0">
              <wp:start x="-884" y="-1620"/>
              <wp:lineTo x="-884" y="23085"/>
              <wp:lineTo x="22095" y="23085"/>
              <wp:lineTo x="22272" y="23085"/>
              <wp:lineTo x="22448" y="18630"/>
              <wp:lineTo x="22448" y="4860"/>
              <wp:lineTo x="22272" y="-810"/>
              <wp:lineTo x="22095" y="-1620"/>
              <wp:lineTo x="-884" y="-1620"/>
            </wp:wrapPolygon>
          </wp:wrapTight>
          <wp:docPr id="2" name="Picture 1" descr="WPMAA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PMAA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27910" cy="1016000"/>
                  </a:xfrm>
                  <a:prstGeom prst="rect">
                    <a:avLst/>
                  </a:prstGeom>
                  <a:solidFill>
                    <a:srgbClr val="FFFFFF">
                      <a:shade val="85000"/>
                    </a:srgbClr>
                  </a:solidFill>
                  <a:ln w="88900" cap="sq">
                    <a:solidFill>
                      <a:schemeClr val="accent1">
                        <a:lumMod val="60000"/>
                        <a:lumOff val="40000"/>
                      </a:schemeClr>
                    </a:solidFill>
                    <a:miter lim="800000"/>
                  </a:ln>
                  <a:effectLst>
                    <a:outerShdw blurRad="55000" dist="18000" dir="5400000" algn="tl" rotWithShape="0">
                      <a:srgbClr val="000000">
                        <a:alpha val="40000"/>
                      </a:srgbClr>
                    </a:outerShdw>
                  </a:effectLst>
                  <a:scene3d>
                    <a:camera prst="orthographicFront"/>
                    <a:lightRig rig="twoPt" dir="t">
                      <a:rot lat="0" lon="0" rev="7200000"/>
                    </a:lightRig>
                  </a:scene3d>
                  <a:sp3d>
                    <a:bevelT w="25400" h="19050"/>
                    <a:contourClr>
                      <a:srgbClr val="FFFFFF"/>
                    </a:contourClr>
                  </a:sp3d>
                </pic:spPr>
              </pic:pic>
            </a:graphicData>
          </a:graphic>
        </wp:anchor>
      </w:drawing>
    </w:r>
  </w:p>
  <w:p w:rsidR="003B3977" w:rsidRDefault="003B3977" w:rsidP="003B3977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C30989"/>
    <w:multiLevelType w:val="hybridMultilevel"/>
    <w:tmpl w:val="FF7A89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B69115B"/>
    <w:multiLevelType w:val="hybridMultilevel"/>
    <w:tmpl w:val="5852ADF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62C7CB1"/>
    <w:multiLevelType w:val="hybridMultilevel"/>
    <w:tmpl w:val="D116F9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E94A0C"/>
    <w:multiLevelType w:val="hybridMultilevel"/>
    <w:tmpl w:val="DAE637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6F67B0"/>
    <w:multiLevelType w:val="multilevel"/>
    <w:tmpl w:val="687CE7E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7D562EBC"/>
    <w:multiLevelType w:val="hybridMultilevel"/>
    <w:tmpl w:val="446A0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E0sbQwNDc2MzU2MDdU0lEKTi0uzszPAymwqAUAtJ7YQiwAAAA="/>
  </w:docVars>
  <w:rsids>
    <w:rsidRoot w:val="00D725E0"/>
    <w:rsid w:val="00016177"/>
    <w:rsid w:val="000207FD"/>
    <w:rsid w:val="00083453"/>
    <w:rsid w:val="000A7A5D"/>
    <w:rsid w:val="000E0808"/>
    <w:rsid w:val="00161241"/>
    <w:rsid w:val="00246453"/>
    <w:rsid w:val="002811C5"/>
    <w:rsid w:val="00291CE7"/>
    <w:rsid w:val="002960E0"/>
    <w:rsid w:val="00335C6E"/>
    <w:rsid w:val="00337E72"/>
    <w:rsid w:val="00391D1F"/>
    <w:rsid w:val="003B3977"/>
    <w:rsid w:val="003C5CA9"/>
    <w:rsid w:val="003E481A"/>
    <w:rsid w:val="00400CCE"/>
    <w:rsid w:val="00411FB5"/>
    <w:rsid w:val="00452EB6"/>
    <w:rsid w:val="00474D0E"/>
    <w:rsid w:val="00536D3D"/>
    <w:rsid w:val="00541916"/>
    <w:rsid w:val="00562F76"/>
    <w:rsid w:val="0056524A"/>
    <w:rsid w:val="0057487C"/>
    <w:rsid w:val="00585C5E"/>
    <w:rsid w:val="00594EF3"/>
    <w:rsid w:val="006041A4"/>
    <w:rsid w:val="00622B86"/>
    <w:rsid w:val="00656DD5"/>
    <w:rsid w:val="0072373E"/>
    <w:rsid w:val="007735F3"/>
    <w:rsid w:val="007D0A7A"/>
    <w:rsid w:val="007F3F4E"/>
    <w:rsid w:val="00807CB4"/>
    <w:rsid w:val="00896D12"/>
    <w:rsid w:val="008B39C7"/>
    <w:rsid w:val="00AB3B17"/>
    <w:rsid w:val="00AB765C"/>
    <w:rsid w:val="00B032A0"/>
    <w:rsid w:val="00B1168A"/>
    <w:rsid w:val="00B44406"/>
    <w:rsid w:val="00B86268"/>
    <w:rsid w:val="00B9723B"/>
    <w:rsid w:val="00BA3CF1"/>
    <w:rsid w:val="00BB3154"/>
    <w:rsid w:val="00BB6214"/>
    <w:rsid w:val="00BE62F0"/>
    <w:rsid w:val="00C04886"/>
    <w:rsid w:val="00C35565"/>
    <w:rsid w:val="00C60288"/>
    <w:rsid w:val="00C75C56"/>
    <w:rsid w:val="00C92131"/>
    <w:rsid w:val="00CB2578"/>
    <w:rsid w:val="00CE53A4"/>
    <w:rsid w:val="00CF21BE"/>
    <w:rsid w:val="00D215CC"/>
    <w:rsid w:val="00D725E0"/>
    <w:rsid w:val="00D75672"/>
    <w:rsid w:val="00D83835"/>
    <w:rsid w:val="00DE3996"/>
    <w:rsid w:val="00EB1008"/>
    <w:rsid w:val="00F02BF4"/>
    <w:rsid w:val="00F13269"/>
    <w:rsid w:val="00F51EF5"/>
    <w:rsid w:val="00F64DFB"/>
    <w:rsid w:val="00FA79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48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25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5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725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B39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15C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B39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3977"/>
  </w:style>
  <w:style w:type="paragraph" w:styleId="Footer">
    <w:name w:val="footer"/>
    <w:basedOn w:val="Normal"/>
    <w:link w:val="FooterChar"/>
    <w:uiPriority w:val="99"/>
    <w:semiHidden/>
    <w:unhideWhenUsed/>
    <w:rsid w:val="003B39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397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pamaster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pamasters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45374-A307-4C5D-BFE3-E11EF3EED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cp:lastPrinted>2019-12-06T19:52:00Z</cp:lastPrinted>
  <dcterms:created xsi:type="dcterms:W3CDTF">2019-12-06T19:21:00Z</dcterms:created>
  <dcterms:modified xsi:type="dcterms:W3CDTF">2020-01-07T07:08:00Z</dcterms:modified>
</cp:coreProperties>
</file>